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601CD" w:rsidRDefault="00BB4946" w:rsidP="004601CD">
      <w:r>
        <w:rPr>
          <w:b/>
          <w:u w:val="single"/>
        </w:rPr>
        <w:t>My Profile</w:t>
      </w:r>
      <w:r w:rsidR="004601CD" w:rsidRPr="004601CD">
        <w:t xml:space="preserve"> </w:t>
      </w:r>
    </w:p>
    <w:p w:rsidR="00AE6C24" w:rsidRPr="004601CD" w:rsidRDefault="004601CD" w:rsidP="00AE6C24">
      <w:r>
        <w:t xml:space="preserve">My professional portfolio can be found here: </w:t>
      </w:r>
      <w:hyperlink r:id="rId7" w:history="1">
        <w:r w:rsidRPr="005A091E">
          <w:rPr>
            <w:rStyle w:val="Hyperlink"/>
          </w:rPr>
          <w:t>www.flave.co.uk</w:t>
        </w:r>
      </w:hyperlink>
    </w:p>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 xml:space="preserve">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t>
      </w:r>
      <w:proofErr w:type="gramStart"/>
      <w:r>
        <w:t>With</w:t>
      </w:r>
      <w:proofErr w:type="gramEnd"/>
      <w:r>
        <w:t xml:space="preserve"> Giants”.</w:t>
      </w:r>
    </w:p>
    <w:p w:rsidR="00625382" w:rsidRDefault="00625382" w:rsidP="00625382">
      <w:pPr>
        <w:rPr>
          <w:vertAlign w:val="subscript"/>
        </w:rPr>
      </w:pPr>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p w:rsidR="003508C0" w:rsidRDefault="003508C0" w:rsidP="00625382">
      <w:pPr>
        <w:rPr>
          <w:b/>
          <w:u w:val="single"/>
        </w:rPr>
      </w:pPr>
      <w:r w:rsidRPr="00D72340">
        <w:rPr>
          <w:b/>
          <w:u w:val="single"/>
        </w:rPr>
        <w:t>Professional Ski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508C0" w:rsidTr="003508C0">
        <w:tc>
          <w:tcPr>
            <w:tcW w:w="3005" w:type="dxa"/>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bl>
    <w:p w:rsidR="003508C0" w:rsidRDefault="003508C0" w:rsidP="003508C0">
      <w:pPr>
        <w:rPr>
          <w:b/>
          <w:u w:val="single"/>
        </w:rPr>
      </w:pPr>
      <w:r>
        <w:rPr>
          <w:b/>
          <w:u w:val="single"/>
        </w:rPr>
        <w:t>Education</w:t>
      </w:r>
    </w:p>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proofErr w:type="spellStart"/>
      <w:r w:rsidRPr="00F442D5">
        <w:t>enviromental</w:t>
      </w:r>
      <w:proofErr w:type="spellEnd"/>
      <w:r w:rsidRPr="00F442D5">
        <w:t xml:space="preserve"> variables to create genetic variance in generated plants. The objective is to replace an Artist's time making florae based on educated guesses and allow a tool to create </w:t>
      </w:r>
      <w:proofErr w:type="spellStart"/>
      <w:r w:rsidRPr="00F442D5">
        <w:t>belivable</w:t>
      </w:r>
      <w:proofErr w:type="spellEnd"/>
      <w:r w:rsidRPr="00F442D5">
        <w:t xml:space="preserve"> 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 xml:space="preserve">Work based simulations attempting to replicate the environment, hardships and processes of real game studios. These modules have resulted in developing a game called "Misinformation" (unreleased) for Playing </w:t>
      </w:r>
      <w:proofErr w:type="gramStart"/>
      <w:r w:rsidRPr="00F442D5">
        <w:t>With</w:t>
      </w:r>
      <w:proofErr w:type="gramEnd"/>
      <w:r w:rsidRPr="00F442D5">
        <w:t xml:space="preserve">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 xml:space="preserve">Further Mathematics and </w:t>
      </w:r>
      <w:proofErr w:type="spellStart"/>
      <w:r w:rsidRPr="00F442D5">
        <w:t>Algorithmics</w:t>
      </w:r>
      <w:proofErr w:type="spellEnd"/>
      <w:r w:rsidRPr="00F442D5">
        <w:t xml:space="preserve"> (Level 5)</w:t>
      </w:r>
    </w:p>
    <w:p w:rsidR="00F442D5" w:rsidRDefault="00F442D5" w:rsidP="00F442D5">
      <w:pPr>
        <w:pStyle w:val="ListParagraph"/>
        <w:numPr>
          <w:ilvl w:val="1"/>
          <w:numId w:val="2"/>
        </w:numPr>
      </w:pPr>
      <w:r w:rsidRPr="00F442D5">
        <w:lastRenderedPageBreak/>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3508C0" w:rsidRDefault="003508C0" w:rsidP="003508C0">
      <w:pPr>
        <w:pStyle w:val="ListParagraph"/>
        <w:numPr>
          <w:ilvl w:val="0"/>
          <w:numId w:val="2"/>
        </w:numPr>
        <w:rPr>
          <w:b/>
          <w:u w:val="single"/>
        </w:rPr>
      </w:pPr>
      <w:r>
        <w:t>2 Level 2 BTECs</w:t>
      </w:r>
    </w:p>
    <w:p w:rsidR="00625382" w:rsidRDefault="00AE6C24" w:rsidP="00625382">
      <w:pPr>
        <w:rPr>
          <w:u w:val="single"/>
        </w:rPr>
      </w:pPr>
      <w:r w:rsidRPr="00D72340">
        <w:rPr>
          <w:b/>
          <w:u w:val="single"/>
        </w:rPr>
        <w:t>Work Experience</w:t>
      </w:r>
    </w:p>
    <w:p w:rsidR="00625382" w:rsidRDefault="00625382" w:rsidP="00625382">
      <w:pPr>
        <w:rPr>
          <w:u w:val="single"/>
        </w:rPr>
      </w:pPr>
      <w:r>
        <w:rPr>
          <w:u w:val="single"/>
        </w:rPr>
        <w:t>Codeweavers: Placement Backend Developer</w:t>
      </w:r>
      <w:r w:rsidRPr="007F7CB0">
        <w:rPr>
          <w:u w:val="single"/>
        </w:rPr>
        <w:t xml:space="preserve"> </w:t>
      </w:r>
      <w:r>
        <w:rPr>
          <w:u w:val="single"/>
        </w:rPr>
        <w:t>(2016-2017</w:t>
      </w:r>
      <w:r w:rsidRPr="007F7CB0">
        <w:rPr>
          <w:u w:val="single"/>
        </w:rPr>
        <w:t>):</w:t>
      </w:r>
    </w:p>
    <w:p w:rsidR="00E53BF4" w:rsidRDefault="00E53BF4" w:rsidP="00E53BF4">
      <w:r>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bookmarkStart w:id="0" w:name="_GoBack"/>
      <w:bookmarkEnd w:id="0"/>
    </w:p>
    <w:p w:rsidR="00E53BF4" w:rsidRDefault="00E53BF4" w:rsidP="00E53BF4">
      <w:pPr>
        <w:pStyle w:val="ListParagraph"/>
        <w:numPr>
          <w:ilvl w:val="0"/>
          <w:numId w:val="6"/>
        </w:numPr>
      </w:pPr>
      <w:r>
        <w:t xml:space="preserve">Development Methodologies such as Kanban, Pair Programming, Continuous </w:t>
      </w:r>
      <w:bookmarkStart w:id="1" w:name="OLE_LINK1"/>
      <w:bookmarkStart w:id="2" w:name="OLE_LINK2"/>
      <w:r>
        <w:t>Integration</w:t>
      </w:r>
      <w:bookmarkEnd w:id="1"/>
      <w:bookmarkEnd w:id="2"/>
      <w:r>
        <w:t>, Test-Driven Development and more</w:t>
      </w:r>
    </w:p>
    <w:p w:rsidR="00E53BF4" w:rsidRDefault="00E53BF4" w:rsidP="00E53BF4">
      <w:pPr>
        <w:pStyle w:val="ListParagraph"/>
        <w:numPr>
          <w:ilvl w:val="0"/>
          <w:numId w:val="6"/>
        </w:numPr>
      </w:pPr>
      <w:r>
        <w:t xml:space="preserve">Dealing with stressful situations and deadlines, where a </w:t>
      </w:r>
      <w:r>
        <w:t>customer’s</w:t>
      </w:r>
      <w:r>
        <w:t xml:space="preserve"> product and companies reputation is on the line</w:t>
      </w:r>
    </w:p>
    <w:p w:rsidR="00AE6C24" w:rsidRDefault="00625382" w:rsidP="00E53BF4">
      <w:pPr>
        <w:rPr>
          <w:u w:val="single"/>
        </w:rPr>
      </w:pPr>
      <w:r w:rsidRPr="007F7CB0">
        <w:rPr>
          <w:u w:val="single"/>
        </w:rPr>
        <w:t>iView Solutions</w:t>
      </w:r>
      <w:r>
        <w:rPr>
          <w:u w:val="single"/>
        </w:rPr>
        <w:t xml:space="preserve">: </w:t>
      </w:r>
      <w:r w:rsidR="00AE6C24" w:rsidRPr="007F7CB0">
        <w:rPr>
          <w:u w:val="single"/>
        </w:rPr>
        <w:t>Technical Support</w:t>
      </w:r>
      <w:r>
        <w:rPr>
          <w:u w:val="single"/>
        </w:rPr>
        <w:t xml:space="preserve"> &amp;</w:t>
      </w:r>
      <w:r w:rsidR="007F7CB0" w:rsidRPr="007F7CB0">
        <w:rPr>
          <w:u w:val="single"/>
        </w:rPr>
        <w:t xml:space="preserve"> Software Tester</w:t>
      </w:r>
      <w:r w:rsidR="00AE6C24" w:rsidRPr="007F7CB0">
        <w:rPr>
          <w:u w:val="single"/>
        </w:rPr>
        <w:t xml:space="preserve"> </w:t>
      </w:r>
      <w:r w:rsidR="00463442" w:rsidRPr="007F7CB0">
        <w:rPr>
          <w:u w:val="single"/>
        </w:rPr>
        <w:t>(2014)</w:t>
      </w:r>
      <w:r w:rsidR="00AE6C24" w:rsidRPr="007F7CB0">
        <w:rPr>
          <w:u w:val="single"/>
        </w:rPr>
        <w:t>:</w:t>
      </w:r>
    </w:p>
    <w:p w:rsidR="00420113" w:rsidRPr="00625382" w:rsidRDefault="00420113" w:rsidP="00420113">
      <w:pPr>
        <w:pStyle w:val="ListParagraph"/>
        <w:numPr>
          <w:ilvl w:val="0"/>
          <w:numId w:val="4"/>
        </w:numPr>
        <w:rPr>
          <w:u w:val="single"/>
        </w:rPr>
      </w:pPr>
      <w:bookmarkStart w:id="3" w:name="OLE_LINK3"/>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bookmarkEnd w:id="3"/>
    <w:p w:rsidR="009A3CB5" w:rsidRPr="00F442D5" w:rsidRDefault="00F442D5" w:rsidP="00F442D5">
      <w:pPr>
        <w:rPr>
          <w:b/>
          <w:u w:val="single"/>
        </w:rPr>
      </w:pPr>
      <w:r w:rsidRPr="00F442D5">
        <w:rPr>
          <w:vertAlign w:val="subscript"/>
        </w:rPr>
        <w:t xml:space="preserve"> </w:t>
      </w:r>
      <w:r w:rsidR="009A3CB5" w:rsidRPr="00F442D5">
        <w:rPr>
          <w:vertAlign w:val="subscript"/>
        </w:rPr>
        <w:softHyphen/>
      </w:r>
      <w:r w:rsidR="009A3CB5" w:rsidRPr="00F442D5">
        <w:rPr>
          <w:b/>
          <w:u w:val="single"/>
        </w:rPr>
        <w:t>Hobbies and Interes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9A3CB5" w:rsidRPr="00625382" w:rsidTr="001843E5">
        <w:tc>
          <w:tcPr>
            <w:tcW w:w="3005" w:type="dxa"/>
          </w:tcPr>
          <w:p w:rsidR="009A3CB5" w:rsidRDefault="009A3CB5" w:rsidP="001843E5">
            <w:pPr>
              <w:pStyle w:val="ListParagraph"/>
              <w:numPr>
                <w:ilvl w:val="0"/>
                <w:numId w:val="1"/>
              </w:numPr>
            </w:pPr>
            <w:r>
              <w:t xml:space="preserve">Gaming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Pr="009A3CB5" w:rsidRDefault="009A3CB5" w:rsidP="009A3CB5">
      <w:pPr>
        <w:rPr>
          <w:u w:val="single"/>
        </w:rPr>
      </w:pPr>
    </w:p>
    <w:tbl>
      <w:tblPr>
        <w:tblStyle w:val="TableGrid"/>
        <w:tblW w:w="87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5"/>
        <w:gridCol w:w="4395"/>
      </w:tblGrid>
      <w:tr w:rsidR="00EE577A" w:rsidTr="007207C2">
        <w:tc>
          <w:tcPr>
            <w:tcW w:w="4395" w:type="dxa"/>
          </w:tcPr>
          <w:p w:rsidR="00EE577A" w:rsidRPr="007B2728" w:rsidRDefault="00EE577A" w:rsidP="00EE577A">
            <w:pPr>
              <w:rPr>
                <w:u w:val="single"/>
              </w:rPr>
            </w:pPr>
            <w:r>
              <w:rPr>
                <w:b/>
                <w:u w:val="single"/>
              </w:rPr>
              <w:t>References</w:t>
            </w:r>
            <w:r>
              <w:rPr>
                <w:b/>
                <w:u w:val="single"/>
              </w:rPr>
              <w:br/>
            </w:r>
            <w:r w:rsidRPr="007B2728">
              <w:rPr>
                <w:u w:val="single"/>
              </w:rPr>
              <w:t xml:space="preserve">Andrew Smith, </w:t>
            </w:r>
            <w:r w:rsidRPr="00BA7916">
              <w:rPr>
                <w:u w:val="single"/>
              </w:rPr>
              <w:t xml:space="preserve">Managing Director </w:t>
            </w:r>
            <w:r w:rsidRPr="007B2728">
              <w:rPr>
                <w:u w:val="single"/>
              </w:rPr>
              <w:t xml:space="preserve">of iView and </w:t>
            </w:r>
            <w:proofErr w:type="spellStart"/>
            <w:r w:rsidRPr="007B2728">
              <w:rPr>
                <w:u w:val="single"/>
              </w:rPr>
              <w:t>eParking</w:t>
            </w:r>
            <w:proofErr w:type="spellEnd"/>
            <w:r w:rsidRPr="007B2728">
              <w:rPr>
                <w:u w:val="single"/>
              </w:rPr>
              <w:t>:</w:t>
            </w:r>
          </w:p>
          <w:p w:rsidR="00EE577A" w:rsidRDefault="000A3312" w:rsidP="00EE577A">
            <w:hyperlink r:id="rId8" w:history="1">
              <w:r w:rsidR="00EE577A" w:rsidRPr="00AE6CF1">
                <w:rPr>
                  <w:rStyle w:val="Hyperlink"/>
                </w:rPr>
                <w:t>andy@iview.co.uk</w:t>
              </w:r>
            </w:hyperlink>
          </w:p>
          <w:p w:rsidR="00EE577A" w:rsidRDefault="000A3312" w:rsidP="00EE577A">
            <w:hyperlink r:id="rId9" w:history="1">
              <w:r w:rsidR="00EE577A" w:rsidRPr="00AE6CF1">
                <w:rPr>
                  <w:rStyle w:val="Hyperlink"/>
                </w:rPr>
                <w:t>http://www.iview.co.uk</w:t>
              </w:r>
            </w:hyperlink>
          </w:p>
          <w:p w:rsidR="00EE577A" w:rsidRDefault="00EE577A" w:rsidP="00EE577A">
            <w:pPr>
              <w:rPr>
                <w:b/>
                <w:u w:val="single"/>
              </w:rPr>
            </w:pPr>
          </w:p>
        </w:tc>
        <w:tc>
          <w:tcPr>
            <w:tcW w:w="4395" w:type="dxa"/>
          </w:tcPr>
          <w:p w:rsidR="00EE577A" w:rsidRPr="006D35C2" w:rsidRDefault="00EE577A" w:rsidP="00EE577A">
            <w:pPr>
              <w:rPr>
                <w:u w:val="single"/>
              </w:rPr>
            </w:pPr>
            <w:r>
              <w:rPr>
                <w:u w:val="single"/>
              </w:rPr>
              <w:br/>
              <w:t>Bob Hobbs, Senior Lecturer at Staffordshire University:</w:t>
            </w:r>
          </w:p>
          <w:p w:rsidR="00EE577A" w:rsidRDefault="000A3312" w:rsidP="00EE577A">
            <w:hyperlink r:id="rId10" w:history="1">
              <w:r w:rsidR="00EE577A" w:rsidRPr="00AE6CF1">
                <w:rPr>
                  <w:rStyle w:val="Hyperlink"/>
                </w:rPr>
                <w:t>r.g.hobbs@staffs.ac.uk</w:t>
              </w:r>
            </w:hyperlink>
          </w:p>
          <w:p w:rsidR="00EE577A" w:rsidRPr="006D35C2" w:rsidRDefault="00EE577A" w:rsidP="00EE577A">
            <w:r>
              <w:t>01785 353465</w:t>
            </w:r>
          </w:p>
        </w:tc>
      </w:tr>
    </w:tbl>
    <w:p w:rsidR="00AE6C24" w:rsidRPr="00AE6C24" w:rsidRDefault="00AE6C24"/>
    <w:sectPr w:rsidR="00AE6C24" w:rsidRPr="00AE6C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A3312" w:rsidRDefault="000A3312" w:rsidP="00D72340">
      <w:pPr>
        <w:spacing w:after="0" w:line="240" w:lineRule="auto"/>
      </w:pPr>
      <w:r>
        <w:separator/>
      </w:r>
    </w:p>
  </w:endnote>
  <w:endnote w:type="continuationSeparator" w:id="0">
    <w:p w:rsidR="000A3312" w:rsidRDefault="000A3312"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A3312" w:rsidRDefault="000A3312" w:rsidP="00D72340">
      <w:pPr>
        <w:spacing w:after="0" w:line="240" w:lineRule="auto"/>
      </w:pPr>
      <w:r>
        <w:separator/>
      </w:r>
    </w:p>
  </w:footnote>
  <w:footnote w:type="continuationSeparator" w:id="0">
    <w:p w:rsidR="000A3312" w:rsidRDefault="000A3312"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0A3312">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EE577A" w:rsidP="00EE577A">
    <w:pPr>
      <w:pStyle w:val="Header"/>
      <w:rPr>
        <w:sz w:val="20"/>
        <w:szCs w:val="27"/>
      </w:rPr>
    </w:pPr>
    <w:r w:rsidRPr="007B2728">
      <w:rPr>
        <w:sz w:val="20"/>
        <w:szCs w:val="27"/>
      </w:rPr>
      <w:tab/>
    </w:r>
    <w:r w:rsidRPr="007B2728">
      <w:rPr>
        <w:sz w:val="20"/>
        <w:szCs w:val="27"/>
      </w:rPr>
      <w:tab/>
    </w:r>
    <w:r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AUAcpNaJiwAAAA="/>
  </w:docVars>
  <w:rsids>
    <w:rsidRoot w:val="00D72340"/>
    <w:rsid w:val="0005615B"/>
    <w:rsid w:val="000A3312"/>
    <w:rsid w:val="000B049E"/>
    <w:rsid w:val="000C2007"/>
    <w:rsid w:val="001227D0"/>
    <w:rsid w:val="001538A2"/>
    <w:rsid w:val="00220009"/>
    <w:rsid w:val="00345EE8"/>
    <w:rsid w:val="003508C0"/>
    <w:rsid w:val="00381EF0"/>
    <w:rsid w:val="00420113"/>
    <w:rsid w:val="004601CD"/>
    <w:rsid w:val="00463442"/>
    <w:rsid w:val="00540A47"/>
    <w:rsid w:val="00576FB6"/>
    <w:rsid w:val="00583BC1"/>
    <w:rsid w:val="005C7E74"/>
    <w:rsid w:val="005D07ED"/>
    <w:rsid w:val="00625382"/>
    <w:rsid w:val="00671052"/>
    <w:rsid w:val="006A4DD8"/>
    <w:rsid w:val="0071619A"/>
    <w:rsid w:val="007207C2"/>
    <w:rsid w:val="007A0508"/>
    <w:rsid w:val="007B2728"/>
    <w:rsid w:val="007F7CB0"/>
    <w:rsid w:val="00841151"/>
    <w:rsid w:val="008E4F0B"/>
    <w:rsid w:val="008F5220"/>
    <w:rsid w:val="00980145"/>
    <w:rsid w:val="00994696"/>
    <w:rsid w:val="009A28BF"/>
    <w:rsid w:val="009A3C11"/>
    <w:rsid w:val="009A3CB5"/>
    <w:rsid w:val="00A90839"/>
    <w:rsid w:val="00AE2761"/>
    <w:rsid w:val="00AE6C24"/>
    <w:rsid w:val="00B11190"/>
    <w:rsid w:val="00B11BBC"/>
    <w:rsid w:val="00B145B3"/>
    <w:rsid w:val="00B6535A"/>
    <w:rsid w:val="00B74C16"/>
    <w:rsid w:val="00BB4946"/>
    <w:rsid w:val="00BB5828"/>
    <w:rsid w:val="00BC2D61"/>
    <w:rsid w:val="00CE3FC5"/>
    <w:rsid w:val="00D244D7"/>
    <w:rsid w:val="00D72340"/>
    <w:rsid w:val="00DC0663"/>
    <w:rsid w:val="00E00BD6"/>
    <w:rsid w:val="00E53BF4"/>
    <w:rsid w:val="00EB3C64"/>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BE2657"/>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dy@iview.co.uk" TargetMode="External"/><Relationship Id="rId13"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hyperlink" Target="http://www.flave.co.u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r.g.hobbs@staffs.ac.uk" TargetMode="External"/><Relationship Id="rId4" Type="http://schemas.openxmlformats.org/officeDocument/2006/relationships/webSettings" Target="webSettings.xml"/><Relationship Id="rId9" Type="http://schemas.openxmlformats.org/officeDocument/2006/relationships/hyperlink" Target="http://www.iview.co.uk"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7F6AF7"/>
    <w:rsid w:val="009C0F70"/>
    <w:rsid w:val="00B50485"/>
    <w:rsid w:val="00C416DD"/>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13</cp:revision>
  <cp:lastPrinted>2017-11-07T11:01:00Z</cp:lastPrinted>
  <dcterms:created xsi:type="dcterms:W3CDTF">2015-09-29T10:47:00Z</dcterms:created>
  <dcterms:modified xsi:type="dcterms:W3CDTF">2017-11-07T11:59:00Z</dcterms:modified>
</cp:coreProperties>
</file>